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1AC0B" w14:textId="0704E0DB" w:rsidR="0062364A" w:rsidRPr="0013588E" w:rsidRDefault="00437D7C" w:rsidP="008937E3">
      <w:pPr>
        <w:rPr>
          <w:rFonts w:ascii="Bookman Old Style" w:hAnsi="Bookman Old Style"/>
          <w:b/>
          <w:bCs/>
          <w:sz w:val="24"/>
          <w:szCs w:val="24"/>
        </w:rPr>
      </w:pPr>
      <w:r>
        <w:rPr>
          <w:rFonts w:ascii="Bookman Old Style" w:hAnsi="Bookman Old Style"/>
          <w:b/>
          <w:bCs/>
          <w:sz w:val="24"/>
          <w:szCs w:val="24"/>
        </w:rPr>
        <w:t xml:space="preserve">Cost vs </w:t>
      </w:r>
      <w:r w:rsidR="0062364A" w:rsidRPr="0013588E">
        <w:rPr>
          <w:rFonts w:ascii="Bookman Old Style" w:hAnsi="Bookman Old Style"/>
          <w:b/>
          <w:bCs/>
          <w:sz w:val="24"/>
          <w:szCs w:val="24"/>
        </w:rPr>
        <w:t xml:space="preserve">Load Analysis: </w:t>
      </w:r>
    </w:p>
    <w:p w14:paraId="7F0E99E1" w14:textId="77777777" w:rsidR="002B08BD" w:rsidRDefault="002B08BD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</w:p>
    <w:p w14:paraId="472DD3F8" w14:textId="7D7557CF" w:rsidR="008937E3" w:rsidRPr="002B08BD" w:rsidRDefault="00437D7C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  <w:r w:rsidRPr="002B08BD">
        <w:rPr>
          <w:rFonts w:ascii="Bookman Old Style" w:hAnsi="Bookman Old Style"/>
          <w:b/>
          <w:bCs/>
          <w:sz w:val="24"/>
          <w:szCs w:val="24"/>
        </w:rPr>
        <w:t>DC Microgrid</w:t>
      </w:r>
    </w:p>
    <w:tbl>
      <w:tblPr>
        <w:tblStyle w:val="TableGrid"/>
        <w:tblW w:w="15559" w:type="dxa"/>
        <w:tblLook w:val="04A0" w:firstRow="1" w:lastRow="0" w:firstColumn="1" w:lastColumn="0" w:noHBand="0" w:noVBand="1"/>
      </w:tblPr>
      <w:tblGrid>
        <w:gridCol w:w="1762"/>
        <w:gridCol w:w="958"/>
        <w:gridCol w:w="1239"/>
        <w:gridCol w:w="1431"/>
        <w:gridCol w:w="2231"/>
        <w:gridCol w:w="3260"/>
        <w:gridCol w:w="1985"/>
        <w:gridCol w:w="2693"/>
      </w:tblGrid>
      <w:tr w:rsidR="008A7C8D" w:rsidRPr="002B08BD" w14:paraId="3FF7C204" w14:textId="77777777" w:rsidTr="0019199E">
        <w:tc>
          <w:tcPr>
            <w:tcW w:w="1762" w:type="dxa"/>
            <w:vAlign w:val="center"/>
          </w:tcPr>
          <w:p w14:paraId="537AFE80" w14:textId="765836C8" w:rsidR="008A7C8D" w:rsidRPr="0019199E" w:rsidRDefault="008A7C8D" w:rsidP="0019199E">
            <w:pPr>
              <w:pStyle w:val="NoSpacing"/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Type of loads</w:t>
            </w:r>
          </w:p>
        </w:tc>
        <w:tc>
          <w:tcPr>
            <w:tcW w:w="958" w:type="dxa"/>
            <w:vAlign w:val="center"/>
          </w:tcPr>
          <w:p w14:paraId="30825AC7" w14:textId="4268FC4D" w:rsidR="008A7C8D" w:rsidRPr="0019199E" w:rsidRDefault="008A7C8D" w:rsidP="0019199E">
            <w:pPr>
              <w:pStyle w:val="NoSpacing"/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No. of loads</w:t>
            </w:r>
          </w:p>
        </w:tc>
        <w:tc>
          <w:tcPr>
            <w:tcW w:w="1239" w:type="dxa"/>
            <w:vAlign w:val="center"/>
          </w:tcPr>
          <w:p w14:paraId="13E15BD0" w14:textId="50A3FC19" w:rsidR="008A7C8D" w:rsidRPr="0019199E" w:rsidRDefault="008A7C8D" w:rsidP="0019199E">
            <w:pPr>
              <w:pStyle w:val="NoSpacing"/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Wattage</w:t>
            </w:r>
          </w:p>
        </w:tc>
        <w:tc>
          <w:tcPr>
            <w:tcW w:w="1431" w:type="dxa"/>
            <w:vAlign w:val="center"/>
          </w:tcPr>
          <w:p w14:paraId="4A6930B8" w14:textId="3E0B3B06" w:rsidR="008A7C8D" w:rsidRPr="0019199E" w:rsidRDefault="008A7C8D" w:rsidP="0019199E">
            <w:pPr>
              <w:pStyle w:val="NoSpacing"/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Per day usage (Hrs.)</w:t>
            </w:r>
          </w:p>
        </w:tc>
        <w:tc>
          <w:tcPr>
            <w:tcW w:w="2231" w:type="dxa"/>
            <w:vAlign w:val="center"/>
          </w:tcPr>
          <w:p w14:paraId="6354253C" w14:textId="313A9A4E" w:rsidR="008A7C8D" w:rsidRPr="0019199E" w:rsidRDefault="008A7C8D" w:rsidP="0019199E">
            <w:pPr>
              <w:pStyle w:val="NoSpacing"/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Total No. of units per month</w:t>
            </w:r>
          </w:p>
        </w:tc>
        <w:tc>
          <w:tcPr>
            <w:tcW w:w="3260" w:type="dxa"/>
            <w:vAlign w:val="center"/>
          </w:tcPr>
          <w:p w14:paraId="62554052" w14:textId="303E81B9" w:rsidR="008A7C8D" w:rsidRPr="0019199E" w:rsidRDefault="008A7C8D" w:rsidP="0019199E">
            <w:pPr>
              <w:pStyle w:val="NoSpacing"/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Electricity</w:t>
            </w:r>
          </w:p>
          <w:p w14:paraId="698D2CC5" w14:textId="69035272" w:rsidR="008A7C8D" w:rsidRPr="0019199E" w:rsidRDefault="008A7C8D" w:rsidP="0019199E">
            <w:pPr>
              <w:pStyle w:val="NoSpacing"/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Bill / month in Rs. [ 5 Rs. /Unit</w:t>
            </w:r>
          </w:p>
        </w:tc>
        <w:tc>
          <w:tcPr>
            <w:tcW w:w="1985" w:type="dxa"/>
            <w:vAlign w:val="center"/>
          </w:tcPr>
          <w:p w14:paraId="478BF408" w14:textId="1878B38F" w:rsidR="008A7C8D" w:rsidRPr="0019199E" w:rsidRDefault="008A7C8D" w:rsidP="0019199E">
            <w:pPr>
              <w:pStyle w:val="NoSpacing"/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Price</w:t>
            </w:r>
          </w:p>
        </w:tc>
        <w:tc>
          <w:tcPr>
            <w:tcW w:w="2693" w:type="dxa"/>
            <w:vAlign w:val="center"/>
          </w:tcPr>
          <w:p w14:paraId="5F1DBCF5" w14:textId="3F7EE11E" w:rsidR="008A7C8D" w:rsidRPr="0019199E" w:rsidRDefault="00CE2D04" w:rsidP="0019199E">
            <w:pPr>
              <w:pStyle w:val="NoSpacing"/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Remarks</w:t>
            </w:r>
          </w:p>
        </w:tc>
      </w:tr>
      <w:tr w:rsidR="00CE2D04" w:rsidRPr="002B08BD" w14:paraId="43FA1B4D" w14:textId="77777777" w:rsidTr="00CE2D04">
        <w:tc>
          <w:tcPr>
            <w:tcW w:w="1762" w:type="dxa"/>
          </w:tcPr>
          <w:p w14:paraId="1EDAF862" w14:textId="0A48B023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Lamps </w:t>
            </w:r>
          </w:p>
        </w:tc>
        <w:tc>
          <w:tcPr>
            <w:tcW w:w="958" w:type="dxa"/>
          </w:tcPr>
          <w:p w14:paraId="517794C7" w14:textId="2ADC050C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6</w:t>
            </w:r>
          </w:p>
        </w:tc>
        <w:tc>
          <w:tcPr>
            <w:tcW w:w="1239" w:type="dxa"/>
          </w:tcPr>
          <w:p w14:paraId="73937393" w14:textId="36AB94BC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15 W </w:t>
            </w:r>
          </w:p>
        </w:tc>
        <w:tc>
          <w:tcPr>
            <w:tcW w:w="1431" w:type="dxa"/>
          </w:tcPr>
          <w:p w14:paraId="607739A1" w14:textId="718B2ACC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10 </w:t>
            </w:r>
          </w:p>
        </w:tc>
        <w:tc>
          <w:tcPr>
            <w:tcW w:w="2231" w:type="dxa"/>
          </w:tcPr>
          <w:p w14:paraId="68157EBD" w14:textId="117F6468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27 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Units </w:t>
            </w:r>
          </w:p>
        </w:tc>
        <w:tc>
          <w:tcPr>
            <w:tcW w:w="3260" w:type="dxa"/>
          </w:tcPr>
          <w:p w14:paraId="32C8C11E" w14:textId="62366B47" w:rsidR="00CE2D04" w:rsidRPr="002B08BD" w:rsidRDefault="00CE2D04" w:rsidP="00BE5244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985" w:type="dxa"/>
          </w:tcPr>
          <w:p w14:paraId="7AC5D412" w14:textId="67FB67C4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80 Rs/ item </w:t>
            </w:r>
          </w:p>
        </w:tc>
        <w:tc>
          <w:tcPr>
            <w:tcW w:w="2693" w:type="dxa"/>
            <w:vMerge w:val="restart"/>
          </w:tcPr>
          <w:p w14:paraId="1265B88B" w14:textId="2B721229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olar panel = 540</w:t>
            </w:r>
          </w:p>
        </w:tc>
      </w:tr>
      <w:tr w:rsidR="00CE2D04" w:rsidRPr="002B08BD" w14:paraId="39EB70A8" w14:textId="77777777" w:rsidTr="00CE2D04">
        <w:tc>
          <w:tcPr>
            <w:tcW w:w="1762" w:type="dxa"/>
          </w:tcPr>
          <w:p w14:paraId="6CF62C11" w14:textId="77904CE8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Ceiling Fans </w:t>
            </w:r>
          </w:p>
        </w:tc>
        <w:tc>
          <w:tcPr>
            <w:tcW w:w="958" w:type="dxa"/>
          </w:tcPr>
          <w:p w14:paraId="3B0572E0" w14:textId="55BA63CA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3</w:t>
            </w:r>
          </w:p>
        </w:tc>
        <w:tc>
          <w:tcPr>
            <w:tcW w:w="1239" w:type="dxa"/>
          </w:tcPr>
          <w:p w14:paraId="5B14C806" w14:textId="192FEA10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24 W </w:t>
            </w:r>
          </w:p>
        </w:tc>
        <w:tc>
          <w:tcPr>
            <w:tcW w:w="1431" w:type="dxa"/>
          </w:tcPr>
          <w:p w14:paraId="40910174" w14:textId="67BEFC32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10</w:t>
            </w:r>
          </w:p>
        </w:tc>
        <w:tc>
          <w:tcPr>
            <w:tcW w:w="2231" w:type="dxa"/>
          </w:tcPr>
          <w:p w14:paraId="2FC7BB8F" w14:textId="23D7611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21.6 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Units </w:t>
            </w:r>
          </w:p>
        </w:tc>
        <w:tc>
          <w:tcPr>
            <w:tcW w:w="3260" w:type="dxa"/>
          </w:tcPr>
          <w:p w14:paraId="1466F617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985" w:type="dxa"/>
          </w:tcPr>
          <w:p w14:paraId="474A876A" w14:textId="5AA5597D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1950 / Model </w:t>
            </w:r>
          </w:p>
        </w:tc>
        <w:tc>
          <w:tcPr>
            <w:tcW w:w="2693" w:type="dxa"/>
            <w:vMerge/>
          </w:tcPr>
          <w:p w14:paraId="1139C34E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07C68732" w14:textId="77777777" w:rsidTr="00CE2D04">
        <w:tc>
          <w:tcPr>
            <w:tcW w:w="5390" w:type="dxa"/>
            <w:gridSpan w:val="4"/>
          </w:tcPr>
          <w:p w14:paraId="7093B046" w14:textId="5AABC39D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TOTAL </w:t>
            </w:r>
          </w:p>
        </w:tc>
        <w:tc>
          <w:tcPr>
            <w:tcW w:w="2231" w:type="dxa"/>
          </w:tcPr>
          <w:p w14:paraId="6CDE6BD5" w14:textId="0660A2C4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48.6 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>units</w:t>
            </w:r>
          </w:p>
        </w:tc>
        <w:tc>
          <w:tcPr>
            <w:tcW w:w="3260" w:type="dxa"/>
          </w:tcPr>
          <w:p w14:paraId="6AC913D9" w14:textId="0A1AE4C3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243 Rs/- </w:t>
            </w:r>
          </w:p>
        </w:tc>
        <w:tc>
          <w:tcPr>
            <w:tcW w:w="1985" w:type="dxa"/>
          </w:tcPr>
          <w:p w14:paraId="2BDBB4B4" w14:textId="4CFB967D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693" w:type="dxa"/>
            <w:vMerge/>
          </w:tcPr>
          <w:p w14:paraId="26B02DA4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</w:tbl>
    <w:p w14:paraId="54F6702E" w14:textId="77777777" w:rsidR="0062364A" w:rsidRPr="002B08BD" w:rsidRDefault="0062364A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749B1B5B" w14:textId="77777777" w:rsidR="002B08BD" w:rsidRDefault="002B08BD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</w:p>
    <w:p w14:paraId="057A2CA8" w14:textId="2C0C1C95" w:rsidR="00437D7C" w:rsidRPr="002B08BD" w:rsidRDefault="00437D7C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  <w:r w:rsidRPr="002B08BD">
        <w:rPr>
          <w:rFonts w:ascii="Bookman Old Style" w:hAnsi="Bookman Old Style"/>
          <w:b/>
          <w:bCs/>
          <w:sz w:val="24"/>
          <w:szCs w:val="24"/>
        </w:rPr>
        <w:t>AC</w:t>
      </w:r>
      <w:r w:rsidR="008A7C8D">
        <w:rPr>
          <w:rFonts w:ascii="Bookman Old Style" w:hAnsi="Bookman Old Style"/>
          <w:b/>
          <w:bCs/>
          <w:sz w:val="24"/>
          <w:szCs w:val="24"/>
        </w:rPr>
        <w:t xml:space="preserve"> loads without Solar Powe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2"/>
        <w:gridCol w:w="959"/>
        <w:gridCol w:w="1240"/>
        <w:gridCol w:w="1438"/>
        <w:gridCol w:w="2212"/>
        <w:gridCol w:w="3260"/>
        <w:gridCol w:w="1985"/>
        <w:gridCol w:w="2126"/>
      </w:tblGrid>
      <w:tr w:rsidR="008A7C8D" w:rsidRPr="002B08BD" w14:paraId="53B09A9E" w14:textId="77777777" w:rsidTr="008A7C8D">
        <w:tc>
          <w:tcPr>
            <w:tcW w:w="1772" w:type="dxa"/>
            <w:vAlign w:val="center"/>
          </w:tcPr>
          <w:p w14:paraId="3B0FCD86" w14:textId="77777777" w:rsidR="008A7C8D" w:rsidRPr="0019199E" w:rsidRDefault="008A7C8D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Type of loads </w:t>
            </w:r>
          </w:p>
        </w:tc>
        <w:tc>
          <w:tcPr>
            <w:tcW w:w="959" w:type="dxa"/>
            <w:vAlign w:val="center"/>
          </w:tcPr>
          <w:p w14:paraId="684C52C3" w14:textId="77777777" w:rsidR="008A7C8D" w:rsidRPr="0019199E" w:rsidRDefault="008A7C8D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No. of loads</w:t>
            </w:r>
          </w:p>
        </w:tc>
        <w:tc>
          <w:tcPr>
            <w:tcW w:w="1240" w:type="dxa"/>
            <w:vAlign w:val="center"/>
          </w:tcPr>
          <w:p w14:paraId="530FEED0" w14:textId="77777777" w:rsidR="008A7C8D" w:rsidRPr="0019199E" w:rsidRDefault="008A7C8D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Wattage</w:t>
            </w:r>
          </w:p>
        </w:tc>
        <w:tc>
          <w:tcPr>
            <w:tcW w:w="1438" w:type="dxa"/>
            <w:vAlign w:val="center"/>
          </w:tcPr>
          <w:p w14:paraId="25497196" w14:textId="77777777" w:rsidR="008A7C8D" w:rsidRPr="0019199E" w:rsidRDefault="008A7C8D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Per day usage (Hrs.)</w:t>
            </w:r>
          </w:p>
        </w:tc>
        <w:tc>
          <w:tcPr>
            <w:tcW w:w="2212" w:type="dxa"/>
            <w:vAlign w:val="center"/>
          </w:tcPr>
          <w:p w14:paraId="0D976109" w14:textId="77777777" w:rsidR="008A7C8D" w:rsidRPr="0019199E" w:rsidRDefault="008A7C8D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Total No. of units per month </w:t>
            </w:r>
          </w:p>
        </w:tc>
        <w:tc>
          <w:tcPr>
            <w:tcW w:w="3260" w:type="dxa"/>
          </w:tcPr>
          <w:p w14:paraId="3149EC7A" w14:textId="77777777" w:rsidR="008A7C8D" w:rsidRPr="0019199E" w:rsidRDefault="008A7C8D" w:rsidP="00BE5244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Electricity </w:t>
            </w:r>
          </w:p>
          <w:p w14:paraId="4C1857C6" w14:textId="5E6B36BB" w:rsidR="008A7C8D" w:rsidRPr="0019199E" w:rsidRDefault="008A7C8D" w:rsidP="00BE5244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Bill / month in Rs. [ 5 Rs. /Unit</w:t>
            </w:r>
          </w:p>
        </w:tc>
        <w:tc>
          <w:tcPr>
            <w:tcW w:w="1985" w:type="dxa"/>
            <w:vAlign w:val="center"/>
          </w:tcPr>
          <w:p w14:paraId="03724C12" w14:textId="3E8D418B" w:rsidR="008A7C8D" w:rsidRPr="0019199E" w:rsidRDefault="008A7C8D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Price</w:t>
            </w:r>
          </w:p>
        </w:tc>
        <w:tc>
          <w:tcPr>
            <w:tcW w:w="2126" w:type="dxa"/>
          </w:tcPr>
          <w:p w14:paraId="52DD120C" w14:textId="77777777" w:rsidR="008A7C8D" w:rsidRPr="002B08BD" w:rsidRDefault="008A7C8D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370A443B" w14:textId="77777777" w:rsidTr="008A7C8D">
        <w:tc>
          <w:tcPr>
            <w:tcW w:w="1772" w:type="dxa"/>
          </w:tcPr>
          <w:p w14:paraId="39287112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Lamps </w:t>
            </w:r>
          </w:p>
        </w:tc>
        <w:tc>
          <w:tcPr>
            <w:tcW w:w="959" w:type="dxa"/>
          </w:tcPr>
          <w:p w14:paraId="5F8698ED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6</w:t>
            </w:r>
          </w:p>
        </w:tc>
        <w:tc>
          <w:tcPr>
            <w:tcW w:w="1240" w:type="dxa"/>
          </w:tcPr>
          <w:p w14:paraId="49A5B0B0" w14:textId="515336C9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52 W </w:t>
            </w:r>
          </w:p>
        </w:tc>
        <w:tc>
          <w:tcPr>
            <w:tcW w:w="1438" w:type="dxa"/>
          </w:tcPr>
          <w:p w14:paraId="74781BB0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10 </w:t>
            </w:r>
          </w:p>
        </w:tc>
        <w:tc>
          <w:tcPr>
            <w:tcW w:w="2212" w:type="dxa"/>
          </w:tcPr>
          <w:p w14:paraId="3ECB2147" w14:textId="3FC6A026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93.6 Units </w:t>
            </w:r>
          </w:p>
        </w:tc>
        <w:tc>
          <w:tcPr>
            <w:tcW w:w="3260" w:type="dxa"/>
          </w:tcPr>
          <w:p w14:paraId="6958DB3F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985" w:type="dxa"/>
          </w:tcPr>
          <w:p w14:paraId="11C881D4" w14:textId="5CEC1E72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250 Rs/ item </w:t>
            </w:r>
          </w:p>
        </w:tc>
        <w:tc>
          <w:tcPr>
            <w:tcW w:w="2126" w:type="dxa"/>
            <w:vMerge w:val="restart"/>
          </w:tcPr>
          <w:p w14:paraId="54295E1B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0298F00D" w14:textId="77777777" w:rsidTr="008A7C8D">
        <w:tc>
          <w:tcPr>
            <w:tcW w:w="1772" w:type="dxa"/>
          </w:tcPr>
          <w:p w14:paraId="1FE85E62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Ceiling Fans </w:t>
            </w:r>
          </w:p>
        </w:tc>
        <w:tc>
          <w:tcPr>
            <w:tcW w:w="959" w:type="dxa"/>
          </w:tcPr>
          <w:p w14:paraId="30798C00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3</w:t>
            </w:r>
          </w:p>
        </w:tc>
        <w:tc>
          <w:tcPr>
            <w:tcW w:w="1240" w:type="dxa"/>
          </w:tcPr>
          <w:p w14:paraId="41FCB0E5" w14:textId="15A58A15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90 W </w:t>
            </w:r>
          </w:p>
        </w:tc>
        <w:tc>
          <w:tcPr>
            <w:tcW w:w="1438" w:type="dxa"/>
          </w:tcPr>
          <w:p w14:paraId="161B1351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10</w:t>
            </w:r>
          </w:p>
        </w:tc>
        <w:tc>
          <w:tcPr>
            <w:tcW w:w="2212" w:type="dxa"/>
          </w:tcPr>
          <w:p w14:paraId="27C0C0E7" w14:textId="3D712433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81 Units </w:t>
            </w:r>
          </w:p>
        </w:tc>
        <w:tc>
          <w:tcPr>
            <w:tcW w:w="3260" w:type="dxa"/>
          </w:tcPr>
          <w:p w14:paraId="78851129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985" w:type="dxa"/>
          </w:tcPr>
          <w:p w14:paraId="28B5136B" w14:textId="10DFE5F1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1950 / Model </w:t>
            </w:r>
          </w:p>
        </w:tc>
        <w:tc>
          <w:tcPr>
            <w:tcW w:w="2126" w:type="dxa"/>
            <w:vMerge/>
          </w:tcPr>
          <w:p w14:paraId="45B6BDDF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7EF2016B" w14:textId="77777777" w:rsidTr="008A7C8D">
        <w:tc>
          <w:tcPr>
            <w:tcW w:w="5409" w:type="dxa"/>
            <w:gridSpan w:val="4"/>
          </w:tcPr>
          <w:p w14:paraId="7ED680FE" w14:textId="41CB4B1F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TOTAL</w:t>
            </w:r>
          </w:p>
        </w:tc>
        <w:tc>
          <w:tcPr>
            <w:tcW w:w="2212" w:type="dxa"/>
          </w:tcPr>
          <w:p w14:paraId="061F9BCB" w14:textId="3449A6C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174.6 Units</w:t>
            </w:r>
          </w:p>
        </w:tc>
        <w:tc>
          <w:tcPr>
            <w:tcW w:w="3260" w:type="dxa"/>
          </w:tcPr>
          <w:p w14:paraId="528ADD48" w14:textId="317050A4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872.5 Rs/- </w:t>
            </w:r>
          </w:p>
        </w:tc>
        <w:tc>
          <w:tcPr>
            <w:tcW w:w="1985" w:type="dxa"/>
          </w:tcPr>
          <w:p w14:paraId="05A8769E" w14:textId="23F03E18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126" w:type="dxa"/>
            <w:vMerge/>
          </w:tcPr>
          <w:p w14:paraId="2ADB43E5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</w:tbl>
    <w:p w14:paraId="6C4765E1" w14:textId="3CD283F0" w:rsidR="008937E3" w:rsidRDefault="008937E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731C584A" w14:textId="21740160" w:rsidR="00D212E2" w:rsidRDefault="00D212E2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0BA7A4B5" w14:textId="355ED9CA" w:rsidR="008A7C8D" w:rsidRPr="002B08BD" w:rsidRDefault="008A7C8D" w:rsidP="008A7C8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  <w:r w:rsidRPr="002B08BD">
        <w:rPr>
          <w:rFonts w:ascii="Bookman Old Style" w:hAnsi="Bookman Old Style"/>
          <w:b/>
          <w:bCs/>
          <w:sz w:val="24"/>
          <w:szCs w:val="24"/>
        </w:rPr>
        <w:t>AC Microgrid</w:t>
      </w:r>
      <w:r>
        <w:rPr>
          <w:rFonts w:ascii="Bookman Old Style" w:hAnsi="Bookman Old Style"/>
          <w:b/>
          <w:bCs/>
          <w:sz w:val="24"/>
          <w:szCs w:val="24"/>
        </w:rPr>
        <w:t xml:space="preserve"> with Solar Power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2"/>
        <w:gridCol w:w="959"/>
        <w:gridCol w:w="1240"/>
        <w:gridCol w:w="1438"/>
        <w:gridCol w:w="2212"/>
        <w:gridCol w:w="3260"/>
        <w:gridCol w:w="1985"/>
        <w:gridCol w:w="2126"/>
      </w:tblGrid>
      <w:tr w:rsidR="008A7C8D" w:rsidRPr="002B08BD" w14:paraId="0DEFA3D8" w14:textId="77777777" w:rsidTr="008A7C8D">
        <w:tc>
          <w:tcPr>
            <w:tcW w:w="1772" w:type="dxa"/>
            <w:vAlign w:val="center"/>
          </w:tcPr>
          <w:p w14:paraId="39666DAD" w14:textId="77777777" w:rsidR="008A7C8D" w:rsidRPr="0019199E" w:rsidRDefault="008A7C8D" w:rsidP="00741656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Type of loads </w:t>
            </w:r>
          </w:p>
        </w:tc>
        <w:tc>
          <w:tcPr>
            <w:tcW w:w="959" w:type="dxa"/>
            <w:vAlign w:val="center"/>
          </w:tcPr>
          <w:p w14:paraId="298A48FC" w14:textId="77777777" w:rsidR="008A7C8D" w:rsidRPr="0019199E" w:rsidRDefault="008A7C8D" w:rsidP="00741656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No. of loads</w:t>
            </w:r>
          </w:p>
        </w:tc>
        <w:tc>
          <w:tcPr>
            <w:tcW w:w="1240" w:type="dxa"/>
            <w:vAlign w:val="center"/>
          </w:tcPr>
          <w:p w14:paraId="391EBBCC" w14:textId="77777777" w:rsidR="008A7C8D" w:rsidRPr="0019199E" w:rsidRDefault="008A7C8D" w:rsidP="00741656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Wattage</w:t>
            </w:r>
          </w:p>
        </w:tc>
        <w:tc>
          <w:tcPr>
            <w:tcW w:w="1438" w:type="dxa"/>
            <w:vAlign w:val="center"/>
          </w:tcPr>
          <w:p w14:paraId="6B174930" w14:textId="77777777" w:rsidR="008A7C8D" w:rsidRPr="0019199E" w:rsidRDefault="008A7C8D" w:rsidP="00741656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Per day usage (Hrs.)</w:t>
            </w:r>
          </w:p>
        </w:tc>
        <w:tc>
          <w:tcPr>
            <w:tcW w:w="2212" w:type="dxa"/>
            <w:vAlign w:val="center"/>
          </w:tcPr>
          <w:p w14:paraId="775FAC99" w14:textId="77777777" w:rsidR="008A7C8D" w:rsidRPr="0019199E" w:rsidRDefault="008A7C8D" w:rsidP="00741656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Total No. of units per month </w:t>
            </w:r>
          </w:p>
        </w:tc>
        <w:tc>
          <w:tcPr>
            <w:tcW w:w="3260" w:type="dxa"/>
          </w:tcPr>
          <w:p w14:paraId="2C6D54A8" w14:textId="77777777" w:rsidR="008A7C8D" w:rsidRPr="0019199E" w:rsidRDefault="008A7C8D" w:rsidP="00741656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Electricity </w:t>
            </w:r>
          </w:p>
          <w:p w14:paraId="79557A3C" w14:textId="77777777" w:rsidR="008A7C8D" w:rsidRPr="0019199E" w:rsidRDefault="008A7C8D" w:rsidP="00741656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Bill / month in Rs. [ 5 Rs. /Unit</w:t>
            </w:r>
          </w:p>
        </w:tc>
        <w:tc>
          <w:tcPr>
            <w:tcW w:w="1985" w:type="dxa"/>
            <w:vAlign w:val="center"/>
          </w:tcPr>
          <w:p w14:paraId="5F3F3B64" w14:textId="77777777" w:rsidR="008A7C8D" w:rsidRPr="0019199E" w:rsidRDefault="008A7C8D" w:rsidP="00741656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Price</w:t>
            </w:r>
          </w:p>
        </w:tc>
        <w:tc>
          <w:tcPr>
            <w:tcW w:w="2126" w:type="dxa"/>
          </w:tcPr>
          <w:p w14:paraId="17D6653D" w14:textId="77777777" w:rsidR="008A7C8D" w:rsidRPr="002B08BD" w:rsidRDefault="008A7C8D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769950E3" w14:textId="77777777" w:rsidTr="008A7C8D">
        <w:tc>
          <w:tcPr>
            <w:tcW w:w="1772" w:type="dxa"/>
          </w:tcPr>
          <w:p w14:paraId="3D6D4439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Lamps </w:t>
            </w:r>
          </w:p>
        </w:tc>
        <w:tc>
          <w:tcPr>
            <w:tcW w:w="959" w:type="dxa"/>
          </w:tcPr>
          <w:p w14:paraId="23DF25BC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6</w:t>
            </w:r>
          </w:p>
        </w:tc>
        <w:tc>
          <w:tcPr>
            <w:tcW w:w="1240" w:type="dxa"/>
          </w:tcPr>
          <w:p w14:paraId="42B76DC5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52 W </w:t>
            </w:r>
          </w:p>
        </w:tc>
        <w:tc>
          <w:tcPr>
            <w:tcW w:w="1438" w:type="dxa"/>
          </w:tcPr>
          <w:p w14:paraId="11FAFB8E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10 </w:t>
            </w:r>
          </w:p>
        </w:tc>
        <w:tc>
          <w:tcPr>
            <w:tcW w:w="2212" w:type="dxa"/>
          </w:tcPr>
          <w:p w14:paraId="64913A05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93.6 Units </w:t>
            </w:r>
          </w:p>
        </w:tc>
        <w:tc>
          <w:tcPr>
            <w:tcW w:w="3260" w:type="dxa"/>
          </w:tcPr>
          <w:p w14:paraId="326BBDF0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985" w:type="dxa"/>
          </w:tcPr>
          <w:p w14:paraId="6A627E25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250 Rs/ item </w:t>
            </w:r>
          </w:p>
        </w:tc>
        <w:tc>
          <w:tcPr>
            <w:tcW w:w="2126" w:type="dxa"/>
            <w:vMerge w:val="restart"/>
          </w:tcPr>
          <w:p w14:paraId="5F8E491A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4626352B" w14:textId="77777777" w:rsidTr="008A7C8D">
        <w:tc>
          <w:tcPr>
            <w:tcW w:w="1772" w:type="dxa"/>
          </w:tcPr>
          <w:p w14:paraId="72C104C8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Ceiling Fans </w:t>
            </w:r>
          </w:p>
        </w:tc>
        <w:tc>
          <w:tcPr>
            <w:tcW w:w="959" w:type="dxa"/>
          </w:tcPr>
          <w:p w14:paraId="71E15148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3</w:t>
            </w:r>
          </w:p>
        </w:tc>
        <w:tc>
          <w:tcPr>
            <w:tcW w:w="1240" w:type="dxa"/>
          </w:tcPr>
          <w:p w14:paraId="6BF83542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90 W </w:t>
            </w:r>
          </w:p>
        </w:tc>
        <w:tc>
          <w:tcPr>
            <w:tcW w:w="1438" w:type="dxa"/>
          </w:tcPr>
          <w:p w14:paraId="2C2019CB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10</w:t>
            </w:r>
          </w:p>
        </w:tc>
        <w:tc>
          <w:tcPr>
            <w:tcW w:w="2212" w:type="dxa"/>
          </w:tcPr>
          <w:p w14:paraId="668A3B1D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81 Units </w:t>
            </w:r>
          </w:p>
        </w:tc>
        <w:tc>
          <w:tcPr>
            <w:tcW w:w="3260" w:type="dxa"/>
          </w:tcPr>
          <w:p w14:paraId="600AB47B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985" w:type="dxa"/>
          </w:tcPr>
          <w:p w14:paraId="15BAB092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1950 / Model </w:t>
            </w:r>
          </w:p>
        </w:tc>
        <w:tc>
          <w:tcPr>
            <w:tcW w:w="2126" w:type="dxa"/>
            <w:vMerge/>
          </w:tcPr>
          <w:p w14:paraId="36149B5E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765C0620" w14:textId="77777777" w:rsidTr="008A7C8D">
        <w:tc>
          <w:tcPr>
            <w:tcW w:w="5409" w:type="dxa"/>
            <w:gridSpan w:val="4"/>
          </w:tcPr>
          <w:p w14:paraId="42D28006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TOTAL</w:t>
            </w:r>
          </w:p>
        </w:tc>
        <w:tc>
          <w:tcPr>
            <w:tcW w:w="2212" w:type="dxa"/>
          </w:tcPr>
          <w:p w14:paraId="20863202" w14:textId="3F13CE8A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174.6 Units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x 0.4 = 104. 6 </w:t>
            </w:r>
          </w:p>
        </w:tc>
        <w:tc>
          <w:tcPr>
            <w:tcW w:w="3260" w:type="dxa"/>
          </w:tcPr>
          <w:p w14:paraId="573949AC" w14:textId="753563A9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312 Rs/- </w:t>
            </w:r>
          </w:p>
        </w:tc>
        <w:tc>
          <w:tcPr>
            <w:tcW w:w="1985" w:type="dxa"/>
          </w:tcPr>
          <w:p w14:paraId="4BCC283F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126" w:type="dxa"/>
            <w:vMerge/>
          </w:tcPr>
          <w:p w14:paraId="7230CDC7" w14:textId="77777777" w:rsidR="00CE2D04" w:rsidRPr="002B08BD" w:rsidRDefault="00CE2D04" w:rsidP="0074165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</w:tbl>
    <w:p w14:paraId="4363FBDA" w14:textId="77777777" w:rsidR="008A7C8D" w:rsidRDefault="008A7C8D" w:rsidP="008A7C8D">
      <w:pPr>
        <w:pStyle w:val="NoSpacing"/>
        <w:rPr>
          <w:rFonts w:ascii="Bookman Old Style" w:hAnsi="Bookman Old Style"/>
          <w:sz w:val="24"/>
          <w:szCs w:val="24"/>
        </w:rPr>
      </w:pPr>
    </w:p>
    <w:p w14:paraId="370CD143" w14:textId="77777777" w:rsidR="008A7C8D" w:rsidRDefault="008A7C8D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</w:p>
    <w:p w14:paraId="7651C69D" w14:textId="77777777" w:rsidR="008A7C8D" w:rsidRDefault="008A7C8D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</w:p>
    <w:p w14:paraId="60E78381" w14:textId="77777777" w:rsidR="008A7C8D" w:rsidRDefault="008A7C8D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</w:p>
    <w:p w14:paraId="002E4242" w14:textId="77777777" w:rsidR="008A7C8D" w:rsidRDefault="008A7C8D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</w:p>
    <w:p w14:paraId="559DC2C1" w14:textId="77777777" w:rsidR="008A7C8D" w:rsidRDefault="008A7C8D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</w:p>
    <w:p w14:paraId="1B8D8AFC" w14:textId="77777777" w:rsidR="008A7C8D" w:rsidRDefault="008A7C8D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</w:p>
    <w:p w14:paraId="12F61700" w14:textId="77777777" w:rsidR="008A7C8D" w:rsidRDefault="008A7C8D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</w:p>
    <w:p w14:paraId="0B8CDAFD" w14:textId="77777777" w:rsidR="008A7C8D" w:rsidRDefault="008A7C8D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</w:p>
    <w:p w14:paraId="299C88F6" w14:textId="05DD081C" w:rsidR="002B08BD" w:rsidRPr="002B08BD" w:rsidRDefault="002B08BD" w:rsidP="002B08BD">
      <w:pPr>
        <w:pStyle w:val="NoSpacing"/>
        <w:rPr>
          <w:rFonts w:ascii="Bookman Old Style" w:hAnsi="Bookman Old Style"/>
          <w:b/>
          <w:bCs/>
          <w:sz w:val="24"/>
          <w:szCs w:val="24"/>
        </w:rPr>
      </w:pPr>
      <w:r w:rsidRPr="002B08BD">
        <w:rPr>
          <w:rFonts w:ascii="Bookman Old Style" w:hAnsi="Bookman Old Style"/>
          <w:b/>
          <w:bCs/>
          <w:sz w:val="24"/>
          <w:szCs w:val="24"/>
        </w:rPr>
        <w:t>Hybrid AC/DC Micro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46"/>
        <w:gridCol w:w="959"/>
        <w:gridCol w:w="1252"/>
        <w:gridCol w:w="1417"/>
        <w:gridCol w:w="2956"/>
        <w:gridCol w:w="2551"/>
        <w:gridCol w:w="1985"/>
        <w:gridCol w:w="1701"/>
      </w:tblGrid>
      <w:tr w:rsidR="008C7C46" w:rsidRPr="002B08BD" w14:paraId="4DD34D82" w14:textId="77777777" w:rsidTr="008C7C46">
        <w:tc>
          <w:tcPr>
            <w:tcW w:w="1746" w:type="dxa"/>
            <w:vAlign w:val="center"/>
          </w:tcPr>
          <w:p w14:paraId="3AC9B6B3" w14:textId="77777777" w:rsidR="008C7C46" w:rsidRPr="0019199E" w:rsidRDefault="008C7C46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Type of loads </w:t>
            </w:r>
          </w:p>
        </w:tc>
        <w:tc>
          <w:tcPr>
            <w:tcW w:w="959" w:type="dxa"/>
            <w:vAlign w:val="center"/>
          </w:tcPr>
          <w:p w14:paraId="6772CCD0" w14:textId="77777777" w:rsidR="008C7C46" w:rsidRPr="0019199E" w:rsidRDefault="008C7C46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No. of loads</w:t>
            </w:r>
          </w:p>
        </w:tc>
        <w:tc>
          <w:tcPr>
            <w:tcW w:w="1252" w:type="dxa"/>
            <w:vAlign w:val="center"/>
          </w:tcPr>
          <w:p w14:paraId="3A2834F5" w14:textId="77777777" w:rsidR="008C7C46" w:rsidRPr="0019199E" w:rsidRDefault="008C7C46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Wattage</w:t>
            </w:r>
          </w:p>
        </w:tc>
        <w:tc>
          <w:tcPr>
            <w:tcW w:w="1417" w:type="dxa"/>
            <w:vAlign w:val="center"/>
          </w:tcPr>
          <w:p w14:paraId="33847C56" w14:textId="77777777" w:rsidR="008C7C46" w:rsidRPr="0019199E" w:rsidRDefault="008C7C46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Per day usage (Hrs.)</w:t>
            </w:r>
          </w:p>
        </w:tc>
        <w:tc>
          <w:tcPr>
            <w:tcW w:w="2956" w:type="dxa"/>
            <w:vAlign w:val="center"/>
          </w:tcPr>
          <w:p w14:paraId="7CA2C734" w14:textId="77777777" w:rsidR="008C7C46" w:rsidRPr="0019199E" w:rsidRDefault="008C7C46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Total No. of units per month </w:t>
            </w:r>
          </w:p>
        </w:tc>
        <w:tc>
          <w:tcPr>
            <w:tcW w:w="2551" w:type="dxa"/>
          </w:tcPr>
          <w:p w14:paraId="30BB841B" w14:textId="77777777" w:rsidR="008C7C46" w:rsidRPr="0019199E" w:rsidRDefault="008C7C46" w:rsidP="00BE5244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Electricity </w:t>
            </w:r>
          </w:p>
          <w:p w14:paraId="3A2345FD" w14:textId="24C7DD3F" w:rsidR="008C7C46" w:rsidRPr="0019199E" w:rsidRDefault="008C7C46" w:rsidP="00BE5244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Bill / month in Rs.</w:t>
            </w:r>
          </w:p>
        </w:tc>
        <w:tc>
          <w:tcPr>
            <w:tcW w:w="1985" w:type="dxa"/>
            <w:vAlign w:val="center"/>
          </w:tcPr>
          <w:p w14:paraId="0BC11F8A" w14:textId="2557F373" w:rsidR="008C7C46" w:rsidRPr="0019199E" w:rsidRDefault="008C7C46" w:rsidP="002B08BD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19199E">
              <w:rPr>
                <w:rFonts w:ascii="Bookman Old Style" w:hAnsi="Bookman Old Style"/>
                <w:b/>
                <w:bCs/>
                <w:sz w:val="24"/>
                <w:szCs w:val="24"/>
              </w:rPr>
              <w:t>Price</w:t>
            </w:r>
          </w:p>
        </w:tc>
        <w:tc>
          <w:tcPr>
            <w:tcW w:w="1701" w:type="dxa"/>
          </w:tcPr>
          <w:p w14:paraId="0AE3982D" w14:textId="77777777" w:rsidR="008C7C46" w:rsidRPr="002B08BD" w:rsidRDefault="008C7C46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221B373C" w14:textId="77777777" w:rsidTr="008C7C46">
        <w:tc>
          <w:tcPr>
            <w:tcW w:w="1746" w:type="dxa"/>
          </w:tcPr>
          <w:p w14:paraId="3E5150FD" w14:textId="2B15AE00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Lamps </w:t>
            </w:r>
            <w:r>
              <w:rPr>
                <w:rFonts w:ascii="Bookman Old Style" w:hAnsi="Bookman Old Style"/>
                <w:sz w:val="24"/>
                <w:szCs w:val="24"/>
              </w:rPr>
              <w:t>- AC</w:t>
            </w:r>
          </w:p>
        </w:tc>
        <w:tc>
          <w:tcPr>
            <w:tcW w:w="959" w:type="dxa"/>
          </w:tcPr>
          <w:p w14:paraId="509CCECE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6</w:t>
            </w:r>
          </w:p>
        </w:tc>
        <w:tc>
          <w:tcPr>
            <w:tcW w:w="1252" w:type="dxa"/>
          </w:tcPr>
          <w:p w14:paraId="2AB686F5" w14:textId="4BF08773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>5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W </w:t>
            </w:r>
          </w:p>
        </w:tc>
        <w:tc>
          <w:tcPr>
            <w:tcW w:w="1417" w:type="dxa"/>
          </w:tcPr>
          <w:p w14:paraId="376441D7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10 </w:t>
            </w:r>
          </w:p>
        </w:tc>
        <w:tc>
          <w:tcPr>
            <w:tcW w:w="2956" w:type="dxa"/>
          </w:tcPr>
          <w:p w14:paraId="1C3EB0F8" w14:textId="36197A11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27 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Units </w:t>
            </w:r>
          </w:p>
        </w:tc>
        <w:tc>
          <w:tcPr>
            <w:tcW w:w="2551" w:type="dxa"/>
          </w:tcPr>
          <w:p w14:paraId="2FC9FFF3" w14:textId="77777777" w:rsidR="00CE2D04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985" w:type="dxa"/>
          </w:tcPr>
          <w:p w14:paraId="2C17E818" w14:textId="7640D220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50 Rs/ item </w:t>
            </w:r>
          </w:p>
        </w:tc>
        <w:tc>
          <w:tcPr>
            <w:tcW w:w="1701" w:type="dxa"/>
            <w:vMerge w:val="restart"/>
          </w:tcPr>
          <w:p w14:paraId="2C2FBDEE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75F3E22A" w14:textId="77777777" w:rsidTr="008C7C46">
        <w:tc>
          <w:tcPr>
            <w:tcW w:w="1746" w:type="dxa"/>
          </w:tcPr>
          <w:p w14:paraId="0922B185" w14:textId="3A19B9BC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AC BLDC 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Fans </w:t>
            </w:r>
            <w:r>
              <w:rPr>
                <w:rFonts w:ascii="Bookman Old Style" w:hAnsi="Bookman Old Style"/>
                <w:sz w:val="24"/>
                <w:szCs w:val="24"/>
              </w:rPr>
              <w:t>-</w:t>
            </w:r>
          </w:p>
        </w:tc>
        <w:tc>
          <w:tcPr>
            <w:tcW w:w="959" w:type="dxa"/>
          </w:tcPr>
          <w:p w14:paraId="1301020D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3</w:t>
            </w:r>
          </w:p>
        </w:tc>
        <w:tc>
          <w:tcPr>
            <w:tcW w:w="1252" w:type="dxa"/>
          </w:tcPr>
          <w:p w14:paraId="28B8722F" w14:textId="7437E94A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32 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W </w:t>
            </w:r>
          </w:p>
        </w:tc>
        <w:tc>
          <w:tcPr>
            <w:tcW w:w="1417" w:type="dxa"/>
          </w:tcPr>
          <w:p w14:paraId="47013729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10</w:t>
            </w:r>
          </w:p>
        </w:tc>
        <w:tc>
          <w:tcPr>
            <w:tcW w:w="2956" w:type="dxa"/>
          </w:tcPr>
          <w:p w14:paraId="14AE01AE" w14:textId="3F918EC2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28.8 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Units </w:t>
            </w:r>
          </w:p>
        </w:tc>
        <w:tc>
          <w:tcPr>
            <w:tcW w:w="2551" w:type="dxa"/>
          </w:tcPr>
          <w:p w14:paraId="327B4C20" w14:textId="77777777" w:rsidR="00CE2D04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985" w:type="dxa"/>
          </w:tcPr>
          <w:p w14:paraId="72832542" w14:textId="736CDD86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500 Rs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/ Model </w:t>
            </w:r>
          </w:p>
        </w:tc>
        <w:tc>
          <w:tcPr>
            <w:tcW w:w="1701" w:type="dxa"/>
            <w:vMerge/>
          </w:tcPr>
          <w:p w14:paraId="2C3945E5" w14:textId="77777777" w:rsidR="00CE2D04" w:rsidRPr="002B08BD" w:rsidRDefault="00CE2D04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006394D7" w14:textId="77777777" w:rsidTr="008C7C46">
        <w:tc>
          <w:tcPr>
            <w:tcW w:w="1746" w:type="dxa"/>
          </w:tcPr>
          <w:p w14:paraId="505D0552" w14:textId="6A537312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Lamps </w:t>
            </w:r>
            <w:r>
              <w:rPr>
                <w:rFonts w:ascii="Bookman Old Style" w:hAnsi="Bookman Old Style"/>
                <w:sz w:val="24"/>
                <w:szCs w:val="24"/>
              </w:rPr>
              <w:t>-DC</w:t>
            </w:r>
          </w:p>
        </w:tc>
        <w:tc>
          <w:tcPr>
            <w:tcW w:w="959" w:type="dxa"/>
          </w:tcPr>
          <w:p w14:paraId="1BA20D6F" w14:textId="783D57CA" w:rsidR="00CE2D04" w:rsidRPr="002B08BD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6</w:t>
            </w:r>
          </w:p>
        </w:tc>
        <w:tc>
          <w:tcPr>
            <w:tcW w:w="1252" w:type="dxa"/>
          </w:tcPr>
          <w:p w14:paraId="32EA0B5B" w14:textId="645DEB73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15 W </w:t>
            </w:r>
          </w:p>
        </w:tc>
        <w:tc>
          <w:tcPr>
            <w:tcW w:w="1417" w:type="dxa"/>
          </w:tcPr>
          <w:p w14:paraId="57C26618" w14:textId="021E796A" w:rsidR="00CE2D04" w:rsidRPr="002B08BD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10 </w:t>
            </w:r>
          </w:p>
        </w:tc>
        <w:tc>
          <w:tcPr>
            <w:tcW w:w="2956" w:type="dxa"/>
          </w:tcPr>
          <w:p w14:paraId="57D37DDC" w14:textId="66249ACB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27 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Units </w:t>
            </w:r>
          </w:p>
        </w:tc>
        <w:tc>
          <w:tcPr>
            <w:tcW w:w="2551" w:type="dxa"/>
          </w:tcPr>
          <w:p w14:paraId="67904446" w14:textId="77777777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985" w:type="dxa"/>
          </w:tcPr>
          <w:p w14:paraId="24982C17" w14:textId="25533BEF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80 Rs/ item </w:t>
            </w:r>
          </w:p>
        </w:tc>
        <w:tc>
          <w:tcPr>
            <w:tcW w:w="1701" w:type="dxa"/>
            <w:vMerge/>
          </w:tcPr>
          <w:p w14:paraId="7CE02F17" w14:textId="77777777" w:rsidR="00CE2D04" w:rsidRPr="002B08BD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6FD5B11D" w14:textId="77777777" w:rsidTr="008C7C46">
        <w:tc>
          <w:tcPr>
            <w:tcW w:w="1746" w:type="dxa"/>
          </w:tcPr>
          <w:p w14:paraId="4FDB72F4" w14:textId="6C7FB2C7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Ceiling Fans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– DC </w:t>
            </w:r>
          </w:p>
        </w:tc>
        <w:tc>
          <w:tcPr>
            <w:tcW w:w="959" w:type="dxa"/>
          </w:tcPr>
          <w:p w14:paraId="30D5DD9F" w14:textId="7A856599" w:rsidR="00CE2D04" w:rsidRPr="002B08BD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3</w:t>
            </w:r>
          </w:p>
        </w:tc>
        <w:tc>
          <w:tcPr>
            <w:tcW w:w="1252" w:type="dxa"/>
          </w:tcPr>
          <w:p w14:paraId="17A3F495" w14:textId="6A97A9B9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24 W </w:t>
            </w:r>
          </w:p>
        </w:tc>
        <w:tc>
          <w:tcPr>
            <w:tcW w:w="1417" w:type="dxa"/>
          </w:tcPr>
          <w:p w14:paraId="07EAA71D" w14:textId="575703E2" w:rsidR="00CE2D04" w:rsidRPr="002B08BD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10</w:t>
            </w:r>
          </w:p>
        </w:tc>
        <w:tc>
          <w:tcPr>
            <w:tcW w:w="2956" w:type="dxa"/>
          </w:tcPr>
          <w:p w14:paraId="5019B2BD" w14:textId="403CE199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21.6 </w:t>
            </w: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Units </w:t>
            </w:r>
          </w:p>
        </w:tc>
        <w:tc>
          <w:tcPr>
            <w:tcW w:w="2551" w:type="dxa"/>
          </w:tcPr>
          <w:p w14:paraId="04EAE723" w14:textId="77777777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985" w:type="dxa"/>
          </w:tcPr>
          <w:p w14:paraId="42B1E176" w14:textId="7AA78504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 xml:space="preserve">1950 / Model </w:t>
            </w:r>
          </w:p>
        </w:tc>
        <w:tc>
          <w:tcPr>
            <w:tcW w:w="1701" w:type="dxa"/>
            <w:vMerge/>
          </w:tcPr>
          <w:p w14:paraId="3D234B1A" w14:textId="77777777" w:rsidR="00CE2D04" w:rsidRPr="002B08BD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CE2D04" w:rsidRPr="002B08BD" w14:paraId="349F8BE4" w14:textId="77777777" w:rsidTr="008C7C46">
        <w:tc>
          <w:tcPr>
            <w:tcW w:w="5374" w:type="dxa"/>
            <w:gridSpan w:val="4"/>
          </w:tcPr>
          <w:p w14:paraId="28385607" w14:textId="77777777" w:rsidR="00CE2D04" w:rsidRPr="002B08BD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TOTAL</w:t>
            </w:r>
          </w:p>
        </w:tc>
        <w:tc>
          <w:tcPr>
            <w:tcW w:w="2956" w:type="dxa"/>
          </w:tcPr>
          <w:p w14:paraId="150639D2" w14:textId="435FAC09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AC: </w:t>
            </w:r>
          </w:p>
          <w:p w14:paraId="7E0FB463" w14:textId="79FA5E72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sz w:val="24"/>
                <w:szCs w:val="24"/>
              </w:rPr>
              <w:t>174.6 Units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x 0.2</w:t>
            </w:r>
          </w:p>
          <w:p w14:paraId="696979DF" w14:textId="77777777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= 34.92 x 5 </w:t>
            </w:r>
          </w:p>
          <w:p w14:paraId="478BB491" w14:textId="7EF497BE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DC: </w:t>
            </w:r>
          </w:p>
          <w:p w14:paraId="086E5FD8" w14:textId="26F40C71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48.6 units x 0.8 </w:t>
            </w:r>
          </w:p>
          <w:p w14:paraId="14490C42" w14:textId="603D6274" w:rsidR="00CE2D04" w:rsidRPr="002B08BD" w:rsidRDefault="00CE2D04" w:rsidP="008A7C8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= 38.8 Units </w:t>
            </w:r>
          </w:p>
        </w:tc>
        <w:tc>
          <w:tcPr>
            <w:tcW w:w="2551" w:type="dxa"/>
          </w:tcPr>
          <w:p w14:paraId="73FF3497" w14:textId="77777777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34.92 units </w:t>
            </w:r>
          </w:p>
          <w:p w14:paraId="6D66D410" w14:textId="77777777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= 174.6 Rs. </w:t>
            </w:r>
          </w:p>
          <w:p w14:paraId="32102F8C" w14:textId="77777777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  <w:p w14:paraId="4D463BBA" w14:textId="77777777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  <w:p w14:paraId="0EF1773E" w14:textId="77777777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  <w:p w14:paraId="12DE0410" w14:textId="77777777" w:rsidR="00CE2D04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38.8 Units </w:t>
            </w:r>
          </w:p>
          <w:p w14:paraId="6B74D4F9" w14:textId="4B279C49" w:rsidR="00CE2D04" w:rsidRPr="002B08BD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= 194 Rs. </w:t>
            </w:r>
          </w:p>
        </w:tc>
        <w:tc>
          <w:tcPr>
            <w:tcW w:w="1985" w:type="dxa"/>
          </w:tcPr>
          <w:p w14:paraId="5167FEEA" w14:textId="3F243793" w:rsidR="00CE2D04" w:rsidRPr="002B08BD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701" w:type="dxa"/>
            <w:vMerge/>
          </w:tcPr>
          <w:p w14:paraId="1DAB4707" w14:textId="77777777" w:rsidR="00CE2D04" w:rsidRPr="002B08BD" w:rsidRDefault="00CE2D04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8C7C46" w:rsidRPr="002B08BD" w14:paraId="01DF9577" w14:textId="77777777" w:rsidTr="008C7C46">
        <w:tc>
          <w:tcPr>
            <w:tcW w:w="5374" w:type="dxa"/>
            <w:gridSpan w:val="4"/>
          </w:tcPr>
          <w:p w14:paraId="7723688F" w14:textId="68384130" w:rsidR="008C7C46" w:rsidRPr="002B08BD" w:rsidRDefault="008C7C46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Total Electricity Bill </w:t>
            </w:r>
          </w:p>
        </w:tc>
        <w:tc>
          <w:tcPr>
            <w:tcW w:w="2956" w:type="dxa"/>
          </w:tcPr>
          <w:p w14:paraId="246F3076" w14:textId="77777777" w:rsidR="008C7C46" w:rsidRDefault="008C7C46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A2D1BE" w14:textId="04AFA409" w:rsidR="008C7C46" w:rsidRDefault="008C7C46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368 Rs. Per month </w:t>
            </w:r>
          </w:p>
        </w:tc>
        <w:tc>
          <w:tcPr>
            <w:tcW w:w="1985" w:type="dxa"/>
          </w:tcPr>
          <w:p w14:paraId="79554CAC" w14:textId="77777777" w:rsidR="008C7C46" w:rsidRPr="002B08BD" w:rsidRDefault="008C7C46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1701" w:type="dxa"/>
          </w:tcPr>
          <w:p w14:paraId="586B5CD7" w14:textId="77777777" w:rsidR="008C7C46" w:rsidRPr="002B08BD" w:rsidRDefault="008C7C46" w:rsidP="00D212E2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</w:tbl>
    <w:p w14:paraId="68AC07D0" w14:textId="7E1CD395" w:rsidR="000E558B" w:rsidRDefault="000E558B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32EDFC4E" w14:textId="171505F6" w:rsidR="00B70317" w:rsidRDefault="00B70317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1C927D1F" w14:textId="3AD6BE11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5B4667AB" w14:textId="3703EEA0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2CE6525C" w14:textId="1AF24BEC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5C574E8F" w14:textId="1C6DBC23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38D74BAE" w14:textId="367F1832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44D002AA" w14:textId="7B031F0D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41CB3A1F" w14:textId="2C818F9B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016EE6B5" w14:textId="1695667A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7C891D0D" w14:textId="332C730C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4B466435" w14:textId="667F1EB7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35CA4E0A" w14:textId="2D209D44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573E060E" w14:textId="017B2473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6C320FB0" w14:textId="5790D0D1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69A7CD4C" w14:textId="657BC19C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73"/>
        <w:gridCol w:w="3122"/>
        <w:gridCol w:w="2152"/>
        <w:gridCol w:w="2951"/>
        <w:gridCol w:w="3118"/>
        <w:gridCol w:w="1636"/>
      </w:tblGrid>
      <w:tr w:rsidR="000D3AC3" w14:paraId="05F2DC72" w14:textId="77777777" w:rsidTr="00A26336">
        <w:tc>
          <w:tcPr>
            <w:tcW w:w="2373" w:type="dxa"/>
          </w:tcPr>
          <w:p w14:paraId="7ECB63C7" w14:textId="77777777" w:rsidR="000D3AC3" w:rsidRPr="002B08BD" w:rsidRDefault="000D3AC3" w:rsidP="000D3AC3">
            <w:pPr>
              <w:pStyle w:val="NoSpacing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</w:p>
        </w:tc>
        <w:tc>
          <w:tcPr>
            <w:tcW w:w="3122" w:type="dxa"/>
            <w:vAlign w:val="center"/>
          </w:tcPr>
          <w:p w14:paraId="1A324F89" w14:textId="77777777" w:rsidR="0019199E" w:rsidRDefault="0019199E" w:rsidP="0019199E">
            <w:pPr>
              <w:pStyle w:val="NoSpacing"/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</w:p>
          <w:p w14:paraId="3537A04E" w14:textId="2B8B4DBF" w:rsidR="000D3AC3" w:rsidRPr="002B08BD" w:rsidRDefault="000D3AC3" w:rsidP="0019199E">
            <w:pPr>
              <w:pStyle w:val="NoSpacing"/>
              <w:jc w:val="center"/>
              <w:rPr>
                <w:rFonts w:ascii="Bookman Old Style" w:hAnsi="Bookman Old Style"/>
                <w:b/>
                <w:bCs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b/>
                <w:bCs/>
                <w:sz w:val="24"/>
                <w:szCs w:val="24"/>
              </w:rPr>
              <w:t>DC Microgrid</w:t>
            </w:r>
          </w:p>
          <w:p w14:paraId="4CAB2DBB" w14:textId="77777777" w:rsidR="000D3AC3" w:rsidRDefault="000D3AC3" w:rsidP="0019199E">
            <w:pPr>
              <w:pStyle w:val="NoSpacing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152" w:type="dxa"/>
            <w:vAlign w:val="center"/>
          </w:tcPr>
          <w:p w14:paraId="5E063792" w14:textId="018EFF7D" w:rsidR="000D3AC3" w:rsidRDefault="000D3AC3" w:rsidP="0019199E">
            <w:pPr>
              <w:pStyle w:val="NoSpacing"/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b/>
                <w:bCs/>
                <w:sz w:val="24"/>
                <w:szCs w:val="24"/>
              </w:rPr>
              <w:t>AC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 loads without Solar Power</w:t>
            </w:r>
          </w:p>
        </w:tc>
        <w:tc>
          <w:tcPr>
            <w:tcW w:w="2951" w:type="dxa"/>
            <w:vAlign w:val="center"/>
          </w:tcPr>
          <w:p w14:paraId="2F8ED7AC" w14:textId="65EC0BBD" w:rsidR="000D3AC3" w:rsidRDefault="000D3AC3" w:rsidP="0019199E">
            <w:pPr>
              <w:pStyle w:val="NoSpacing"/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b/>
                <w:bCs/>
                <w:sz w:val="24"/>
                <w:szCs w:val="24"/>
              </w:rPr>
              <w:t>AC Microgrid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 xml:space="preserve"> with Solar Power</w:t>
            </w:r>
          </w:p>
        </w:tc>
        <w:tc>
          <w:tcPr>
            <w:tcW w:w="3118" w:type="dxa"/>
            <w:vAlign w:val="center"/>
          </w:tcPr>
          <w:p w14:paraId="15F4B016" w14:textId="2A5EC8DE" w:rsidR="000D3AC3" w:rsidRDefault="000D3AC3" w:rsidP="0019199E">
            <w:pPr>
              <w:pStyle w:val="NoSpacing"/>
              <w:jc w:val="center"/>
              <w:rPr>
                <w:rFonts w:ascii="Bookman Old Style" w:hAnsi="Bookman Old Style"/>
                <w:sz w:val="24"/>
                <w:szCs w:val="24"/>
              </w:rPr>
            </w:pPr>
            <w:r w:rsidRPr="002B08BD">
              <w:rPr>
                <w:rFonts w:ascii="Bookman Old Style" w:hAnsi="Bookman Old Style"/>
                <w:b/>
                <w:bCs/>
                <w:sz w:val="24"/>
                <w:szCs w:val="24"/>
              </w:rPr>
              <w:t>Hybrid AC/DC Microgrid</w:t>
            </w:r>
          </w:p>
        </w:tc>
        <w:tc>
          <w:tcPr>
            <w:tcW w:w="1636" w:type="dxa"/>
          </w:tcPr>
          <w:p w14:paraId="67140439" w14:textId="77777777" w:rsidR="000D3AC3" w:rsidRDefault="000D3AC3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D52D7C" w14:paraId="216EF5F4" w14:textId="77777777" w:rsidTr="00A26336">
        <w:tc>
          <w:tcPr>
            <w:tcW w:w="2373" w:type="dxa"/>
          </w:tcPr>
          <w:p w14:paraId="67F25B43" w14:textId="018D95E9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Solar Panel </w:t>
            </w:r>
          </w:p>
        </w:tc>
        <w:tc>
          <w:tcPr>
            <w:tcW w:w="3122" w:type="dxa"/>
          </w:tcPr>
          <w:p w14:paraId="50FFBDCE" w14:textId="3C2DA414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40 W –   21,427 Rs/-</w:t>
            </w:r>
          </w:p>
        </w:tc>
        <w:tc>
          <w:tcPr>
            <w:tcW w:w="2152" w:type="dxa"/>
          </w:tcPr>
          <w:p w14:paraId="7E21711B" w14:textId="0665618E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A32717"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2951" w:type="dxa"/>
          </w:tcPr>
          <w:p w14:paraId="63FD20E0" w14:textId="7DEF9A0D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540 W – 42,800 </w:t>
            </w:r>
            <w:r w:rsidR="002C6EED">
              <w:rPr>
                <w:rFonts w:ascii="Bookman Old Style" w:hAnsi="Bookman Old Style"/>
                <w:sz w:val="24"/>
                <w:szCs w:val="24"/>
              </w:rPr>
              <w:t>Rs/-</w:t>
            </w:r>
          </w:p>
        </w:tc>
        <w:tc>
          <w:tcPr>
            <w:tcW w:w="3118" w:type="dxa"/>
          </w:tcPr>
          <w:p w14:paraId="00E32C30" w14:textId="1FCCE65C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40 W –    21,427</w:t>
            </w:r>
            <w:r w:rsidR="002C6EED">
              <w:rPr>
                <w:rFonts w:ascii="Bookman Old Style" w:hAnsi="Bookman Old Style"/>
                <w:sz w:val="24"/>
                <w:szCs w:val="24"/>
              </w:rPr>
              <w:t xml:space="preserve"> Rs/- </w:t>
            </w:r>
          </w:p>
        </w:tc>
        <w:tc>
          <w:tcPr>
            <w:tcW w:w="1636" w:type="dxa"/>
          </w:tcPr>
          <w:p w14:paraId="2622D5C0" w14:textId="77777777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D52D7C" w14:paraId="280C774D" w14:textId="77777777" w:rsidTr="00A26336">
        <w:tc>
          <w:tcPr>
            <w:tcW w:w="2373" w:type="dxa"/>
          </w:tcPr>
          <w:p w14:paraId="48A392A6" w14:textId="5D783272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Charge Controller </w:t>
            </w:r>
          </w:p>
        </w:tc>
        <w:tc>
          <w:tcPr>
            <w:tcW w:w="3122" w:type="dxa"/>
          </w:tcPr>
          <w:p w14:paraId="38DE5065" w14:textId="3DFC634A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1000 W </w:t>
            </w:r>
            <w:proofErr w:type="gramStart"/>
            <w:r>
              <w:rPr>
                <w:rFonts w:ascii="Bookman Old Style" w:hAnsi="Bookman Old Style"/>
                <w:sz w:val="24"/>
                <w:szCs w:val="24"/>
              </w:rPr>
              <w:t>–  1000</w:t>
            </w:r>
            <w:proofErr w:type="gramEnd"/>
            <w:r>
              <w:rPr>
                <w:rFonts w:ascii="Bookman Old Style" w:hAnsi="Bookman Old Style"/>
                <w:sz w:val="24"/>
                <w:szCs w:val="24"/>
              </w:rPr>
              <w:t xml:space="preserve"> Rs/</w:t>
            </w:r>
          </w:p>
        </w:tc>
        <w:tc>
          <w:tcPr>
            <w:tcW w:w="2152" w:type="dxa"/>
          </w:tcPr>
          <w:p w14:paraId="43BEFE1B" w14:textId="7A5C453F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A32717"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2951" w:type="dxa"/>
          </w:tcPr>
          <w:p w14:paraId="11273804" w14:textId="274FA2EC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000 W – 6000 Rs/-</w:t>
            </w:r>
          </w:p>
        </w:tc>
        <w:tc>
          <w:tcPr>
            <w:tcW w:w="3118" w:type="dxa"/>
          </w:tcPr>
          <w:p w14:paraId="289C9BA4" w14:textId="46D5AD79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1000 W – 1000 Rs/- </w:t>
            </w:r>
          </w:p>
        </w:tc>
        <w:tc>
          <w:tcPr>
            <w:tcW w:w="1636" w:type="dxa"/>
          </w:tcPr>
          <w:p w14:paraId="1B0BA02C" w14:textId="77777777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D52D7C" w14:paraId="55D49234" w14:textId="77777777" w:rsidTr="00A26336">
        <w:tc>
          <w:tcPr>
            <w:tcW w:w="2373" w:type="dxa"/>
          </w:tcPr>
          <w:p w14:paraId="4B04EC54" w14:textId="5612FB1C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Dig. Change over relay </w:t>
            </w:r>
          </w:p>
        </w:tc>
        <w:tc>
          <w:tcPr>
            <w:tcW w:w="3122" w:type="dxa"/>
          </w:tcPr>
          <w:p w14:paraId="01498B1C" w14:textId="0A5A67A4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2152" w:type="dxa"/>
          </w:tcPr>
          <w:p w14:paraId="7D6A653E" w14:textId="40D978B9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A32717"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2951" w:type="dxa"/>
          </w:tcPr>
          <w:p w14:paraId="75BB04F1" w14:textId="52482B54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C61140"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3118" w:type="dxa"/>
          </w:tcPr>
          <w:p w14:paraId="22B97BE0" w14:textId="67277569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2000 Rs/- </w:t>
            </w:r>
          </w:p>
        </w:tc>
        <w:tc>
          <w:tcPr>
            <w:tcW w:w="1636" w:type="dxa"/>
          </w:tcPr>
          <w:p w14:paraId="40D210A0" w14:textId="77777777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D52D7C" w14:paraId="63ECD6C2" w14:textId="77777777" w:rsidTr="00A26336">
        <w:tc>
          <w:tcPr>
            <w:tcW w:w="2373" w:type="dxa"/>
          </w:tcPr>
          <w:p w14:paraId="57258FD3" w14:textId="438DFF67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Inverter </w:t>
            </w:r>
          </w:p>
        </w:tc>
        <w:tc>
          <w:tcPr>
            <w:tcW w:w="3122" w:type="dxa"/>
          </w:tcPr>
          <w:p w14:paraId="56F9CB0D" w14:textId="0920D9CD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2152" w:type="dxa"/>
          </w:tcPr>
          <w:p w14:paraId="47EF9CB8" w14:textId="71F92E57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A32717"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2951" w:type="dxa"/>
          </w:tcPr>
          <w:p w14:paraId="4E5C275E" w14:textId="35B31C65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C61140"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3118" w:type="dxa"/>
          </w:tcPr>
          <w:p w14:paraId="405F29E6" w14:textId="50A01CD1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1500 Rs/- </w:t>
            </w:r>
          </w:p>
        </w:tc>
        <w:tc>
          <w:tcPr>
            <w:tcW w:w="1636" w:type="dxa"/>
          </w:tcPr>
          <w:p w14:paraId="1DD733D9" w14:textId="77777777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2C6EED" w14:paraId="2AC3B5FA" w14:textId="77777777" w:rsidTr="00A26336">
        <w:tc>
          <w:tcPr>
            <w:tcW w:w="2373" w:type="dxa"/>
          </w:tcPr>
          <w:p w14:paraId="74E96FA0" w14:textId="13EDE9CE" w:rsidR="002C6EED" w:rsidRDefault="002C6EED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Battery </w:t>
            </w:r>
          </w:p>
        </w:tc>
        <w:tc>
          <w:tcPr>
            <w:tcW w:w="3122" w:type="dxa"/>
          </w:tcPr>
          <w:p w14:paraId="3A6C4E74" w14:textId="4F788363" w:rsidR="002C6EED" w:rsidRDefault="002C6EED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68 Ah      - 5400 Rs/- </w:t>
            </w:r>
          </w:p>
        </w:tc>
        <w:tc>
          <w:tcPr>
            <w:tcW w:w="2152" w:type="dxa"/>
          </w:tcPr>
          <w:p w14:paraId="680A7F65" w14:textId="0DD4B350" w:rsidR="002C6EED" w:rsidRPr="00A32717" w:rsidRDefault="002C6EED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2951" w:type="dxa"/>
          </w:tcPr>
          <w:p w14:paraId="75C63BED" w14:textId="2968C5EB" w:rsidR="002C6EED" w:rsidRPr="00C61140" w:rsidRDefault="002C6EED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80 Ah   - 16,000 Rs/-</w:t>
            </w:r>
          </w:p>
        </w:tc>
        <w:tc>
          <w:tcPr>
            <w:tcW w:w="3118" w:type="dxa"/>
          </w:tcPr>
          <w:p w14:paraId="50F5E510" w14:textId="60F336F2" w:rsidR="002C6EED" w:rsidRDefault="002C6EED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68 Ah      - 5400 Rs/-</w:t>
            </w:r>
          </w:p>
        </w:tc>
        <w:tc>
          <w:tcPr>
            <w:tcW w:w="1636" w:type="dxa"/>
          </w:tcPr>
          <w:p w14:paraId="04617B4C" w14:textId="77777777" w:rsidR="002C6EED" w:rsidRDefault="002C6EED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D52D7C" w14:paraId="1DCBD74F" w14:textId="77777777" w:rsidTr="00A26336">
        <w:tc>
          <w:tcPr>
            <w:tcW w:w="2373" w:type="dxa"/>
          </w:tcPr>
          <w:p w14:paraId="6D8362CB" w14:textId="71542F94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DC loads </w:t>
            </w:r>
          </w:p>
        </w:tc>
        <w:tc>
          <w:tcPr>
            <w:tcW w:w="3122" w:type="dxa"/>
          </w:tcPr>
          <w:p w14:paraId="0FF7C2E5" w14:textId="121D2AAA" w:rsidR="00D52D7C" w:rsidRDefault="00D52D7C" w:rsidP="002C6EE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6330 Rs/- </w:t>
            </w:r>
          </w:p>
        </w:tc>
        <w:tc>
          <w:tcPr>
            <w:tcW w:w="2152" w:type="dxa"/>
          </w:tcPr>
          <w:p w14:paraId="2EFC8CAE" w14:textId="7F73B756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A32717"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2951" w:type="dxa"/>
          </w:tcPr>
          <w:p w14:paraId="29ADBF9C" w14:textId="3355113B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C61140"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3118" w:type="dxa"/>
          </w:tcPr>
          <w:p w14:paraId="099C99B1" w14:textId="0B25C348" w:rsidR="00D52D7C" w:rsidRDefault="00D52D7C" w:rsidP="00D52D7C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6330 Rs/- </w:t>
            </w:r>
          </w:p>
        </w:tc>
        <w:tc>
          <w:tcPr>
            <w:tcW w:w="1636" w:type="dxa"/>
          </w:tcPr>
          <w:p w14:paraId="57C0E2DB" w14:textId="77777777" w:rsidR="00D52D7C" w:rsidRDefault="00D52D7C" w:rsidP="00D52D7C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0D3AC3" w14:paraId="6379941F" w14:textId="77777777" w:rsidTr="00A26336">
        <w:tc>
          <w:tcPr>
            <w:tcW w:w="2373" w:type="dxa"/>
          </w:tcPr>
          <w:p w14:paraId="054CADC0" w14:textId="73554B7F" w:rsidR="000D3AC3" w:rsidRDefault="00463318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Total </w:t>
            </w:r>
            <w:r w:rsidR="00D52D7C">
              <w:rPr>
                <w:rFonts w:ascii="Bookman Old Style" w:hAnsi="Bookman Old Style"/>
                <w:sz w:val="24"/>
                <w:szCs w:val="24"/>
              </w:rPr>
              <w:t xml:space="preserve">Price </w:t>
            </w:r>
          </w:p>
        </w:tc>
        <w:tc>
          <w:tcPr>
            <w:tcW w:w="3122" w:type="dxa"/>
          </w:tcPr>
          <w:p w14:paraId="300FACD2" w14:textId="5BE251ED" w:rsidR="000D3AC3" w:rsidRDefault="00D52D7C" w:rsidP="002C6EE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</w:t>
            </w:r>
            <w:r w:rsidR="002C6EED">
              <w:rPr>
                <w:rFonts w:ascii="Bookman Old Style" w:hAnsi="Bookman Old Style"/>
                <w:sz w:val="24"/>
                <w:szCs w:val="24"/>
              </w:rPr>
              <w:t xml:space="preserve">34,157 </w:t>
            </w:r>
            <w:r>
              <w:rPr>
                <w:rFonts w:ascii="Bookman Old Style" w:hAnsi="Bookman Old Style"/>
                <w:sz w:val="24"/>
                <w:szCs w:val="24"/>
              </w:rPr>
              <w:t>Rs/-</w:t>
            </w:r>
          </w:p>
        </w:tc>
        <w:tc>
          <w:tcPr>
            <w:tcW w:w="2152" w:type="dxa"/>
          </w:tcPr>
          <w:p w14:paraId="6465B3D4" w14:textId="174AE1A4" w:rsidR="000D3AC3" w:rsidRDefault="002C6EED" w:rsidP="002C6EE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 w:rsidRPr="002C6EED">
              <w:rPr>
                <w:rFonts w:ascii="Bookman Old Style" w:hAnsi="Bookman Old Style"/>
                <w:sz w:val="24"/>
                <w:szCs w:val="24"/>
              </w:rPr>
              <w:t>-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- </w:t>
            </w:r>
          </w:p>
        </w:tc>
        <w:tc>
          <w:tcPr>
            <w:tcW w:w="2951" w:type="dxa"/>
          </w:tcPr>
          <w:p w14:paraId="2CB0A70E" w14:textId="1F1FEC9E" w:rsidR="000D3AC3" w:rsidRDefault="002C6EED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64,800 Rs/-</w:t>
            </w:r>
          </w:p>
        </w:tc>
        <w:tc>
          <w:tcPr>
            <w:tcW w:w="3118" w:type="dxa"/>
          </w:tcPr>
          <w:p w14:paraId="1005922A" w14:textId="1D833F22" w:rsidR="000D3AC3" w:rsidRDefault="002C6EED" w:rsidP="00A2633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</w:t>
            </w:r>
            <w:r w:rsidR="00A26336">
              <w:rPr>
                <w:rFonts w:ascii="Bookman Old Style" w:hAnsi="Bookman Old Style"/>
                <w:sz w:val="24"/>
                <w:szCs w:val="24"/>
              </w:rPr>
              <w:t xml:space="preserve"> 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36,157 Rs/- </w:t>
            </w:r>
          </w:p>
        </w:tc>
        <w:tc>
          <w:tcPr>
            <w:tcW w:w="1636" w:type="dxa"/>
          </w:tcPr>
          <w:p w14:paraId="40C51313" w14:textId="77777777" w:rsidR="000D3AC3" w:rsidRDefault="000D3AC3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6F639A" w14:paraId="71FD16DA" w14:textId="77777777" w:rsidTr="00A26336">
        <w:tc>
          <w:tcPr>
            <w:tcW w:w="2373" w:type="dxa"/>
          </w:tcPr>
          <w:p w14:paraId="52670A31" w14:textId="2A5E8F21" w:rsidR="006F639A" w:rsidRDefault="006F639A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40 % subsidy </w:t>
            </w:r>
          </w:p>
        </w:tc>
        <w:tc>
          <w:tcPr>
            <w:tcW w:w="3122" w:type="dxa"/>
          </w:tcPr>
          <w:p w14:paraId="55FED06B" w14:textId="2097497C" w:rsidR="006F639A" w:rsidRDefault="006F639A" w:rsidP="002C6EE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   20,495</w:t>
            </w:r>
            <w:r w:rsidR="00A26336">
              <w:rPr>
                <w:rFonts w:ascii="Bookman Old Style" w:hAnsi="Bookman Old Style"/>
                <w:sz w:val="24"/>
                <w:szCs w:val="24"/>
              </w:rPr>
              <w:t xml:space="preserve"> Rs/-</w:t>
            </w:r>
          </w:p>
        </w:tc>
        <w:tc>
          <w:tcPr>
            <w:tcW w:w="2152" w:type="dxa"/>
          </w:tcPr>
          <w:p w14:paraId="2B8E71D0" w14:textId="77777777" w:rsidR="006F639A" w:rsidRPr="002C6EED" w:rsidRDefault="006F639A" w:rsidP="002C6EE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  <w:tc>
          <w:tcPr>
            <w:tcW w:w="2951" w:type="dxa"/>
          </w:tcPr>
          <w:p w14:paraId="12B10358" w14:textId="5695F1F6" w:rsidR="006F639A" w:rsidRDefault="00A26336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38,880 Rs/- </w:t>
            </w:r>
          </w:p>
        </w:tc>
        <w:tc>
          <w:tcPr>
            <w:tcW w:w="3118" w:type="dxa"/>
          </w:tcPr>
          <w:p w14:paraId="2BDA0516" w14:textId="5AB61301" w:rsidR="006F639A" w:rsidRDefault="00A26336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1,695 Rs/-</w:t>
            </w:r>
          </w:p>
        </w:tc>
        <w:tc>
          <w:tcPr>
            <w:tcW w:w="1636" w:type="dxa"/>
          </w:tcPr>
          <w:p w14:paraId="6601E6B8" w14:textId="77777777" w:rsidR="006F639A" w:rsidRDefault="006F639A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2C6EED" w14:paraId="00907080" w14:textId="77777777" w:rsidTr="00A26336">
        <w:tc>
          <w:tcPr>
            <w:tcW w:w="2373" w:type="dxa"/>
          </w:tcPr>
          <w:p w14:paraId="398D1E84" w14:textId="15AE0CD5" w:rsidR="002C6EED" w:rsidRDefault="002C6EED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Electricity Bill </w:t>
            </w:r>
            <w:r w:rsidR="006F639A">
              <w:rPr>
                <w:rFonts w:ascii="Bookman Old Style" w:hAnsi="Bookman Old Style"/>
                <w:sz w:val="24"/>
                <w:szCs w:val="24"/>
              </w:rPr>
              <w:t xml:space="preserve">/month </w:t>
            </w:r>
          </w:p>
        </w:tc>
        <w:tc>
          <w:tcPr>
            <w:tcW w:w="3122" w:type="dxa"/>
          </w:tcPr>
          <w:p w14:paraId="75D8767B" w14:textId="1AA26D7B" w:rsidR="002C6EED" w:rsidRDefault="002C6EED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    243 Rs/- </w:t>
            </w:r>
          </w:p>
        </w:tc>
        <w:tc>
          <w:tcPr>
            <w:tcW w:w="2152" w:type="dxa"/>
          </w:tcPr>
          <w:p w14:paraId="0C46464C" w14:textId="25FCF775" w:rsidR="002C6EED" w:rsidRPr="002C6EED" w:rsidRDefault="002C6EED" w:rsidP="00A2633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872.5 Rs/- </w:t>
            </w:r>
          </w:p>
        </w:tc>
        <w:tc>
          <w:tcPr>
            <w:tcW w:w="2951" w:type="dxa"/>
          </w:tcPr>
          <w:p w14:paraId="7F037D97" w14:textId="6738CC7C" w:rsidR="002C6EED" w:rsidRDefault="002C6EED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312 Rs/- </w:t>
            </w:r>
          </w:p>
        </w:tc>
        <w:tc>
          <w:tcPr>
            <w:tcW w:w="3118" w:type="dxa"/>
          </w:tcPr>
          <w:p w14:paraId="43F5FB99" w14:textId="096C945B" w:rsidR="002C6EED" w:rsidRDefault="006F639A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368 Rs/- </w:t>
            </w:r>
          </w:p>
        </w:tc>
        <w:tc>
          <w:tcPr>
            <w:tcW w:w="1636" w:type="dxa"/>
          </w:tcPr>
          <w:p w14:paraId="4EC1EC3B" w14:textId="77777777" w:rsidR="002C6EED" w:rsidRDefault="002C6EED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A26336" w14:paraId="56035763" w14:textId="77777777" w:rsidTr="00A26336">
        <w:tc>
          <w:tcPr>
            <w:tcW w:w="2373" w:type="dxa"/>
          </w:tcPr>
          <w:p w14:paraId="1CA8D32B" w14:textId="165C6188" w:rsidR="00A26336" w:rsidRDefault="00A26336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Savings with Normal loads per month </w:t>
            </w:r>
          </w:p>
        </w:tc>
        <w:tc>
          <w:tcPr>
            <w:tcW w:w="3122" w:type="dxa"/>
          </w:tcPr>
          <w:p w14:paraId="13B9EBF2" w14:textId="327E62FA" w:rsidR="00A26336" w:rsidRDefault="00A26336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629.5 Rs/-</w:t>
            </w:r>
          </w:p>
        </w:tc>
        <w:tc>
          <w:tcPr>
            <w:tcW w:w="2152" w:type="dxa"/>
          </w:tcPr>
          <w:p w14:paraId="5E9D55CA" w14:textId="05A5C9C9" w:rsidR="00A26336" w:rsidRDefault="00A26336" w:rsidP="00A26336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NA</w:t>
            </w:r>
          </w:p>
        </w:tc>
        <w:tc>
          <w:tcPr>
            <w:tcW w:w="2951" w:type="dxa"/>
          </w:tcPr>
          <w:p w14:paraId="54F10D09" w14:textId="040C705A" w:rsidR="00A26336" w:rsidRDefault="00A26336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60.5 Rs/-</w:t>
            </w:r>
          </w:p>
        </w:tc>
        <w:tc>
          <w:tcPr>
            <w:tcW w:w="3118" w:type="dxa"/>
          </w:tcPr>
          <w:p w14:paraId="3E8DE644" w14:textId="5AECB1DA" w:rsidR="00A26336" w:rsidRDefault="00A26336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504.5 Rs/-</w:t>
            </w:r>
          </w:p>
        </w:tc>
        <w:tc>
          <w:tcPr>
            <w:tcW w:w="1636" w:type="dxa"/>
          </w:tcPr>
          <w:p w14:paraId="64C789EE" w14:textId="77777777" w:rsidR="00A26336" w:rsidRDefault="00A26336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</w:p>
        </w:tc>
      </w:tr>
      <w:tr w:rsidR="002C6EED" w14:paraId="231D8B7D" w14:textId="77777777" w:rsidTr="00A26336">
        <w:tc>
          <w:tcPr>
            <w:tcW w:w="2373" w:type="dxa"/>
          </w:tcPr>
          <w:p w14:paraId="0D5B9749" w14:textId="77ADFDED" w:rsidR="002C6EED" w:rsidRDefault="002C6EED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Payback period </w:t>
            </w:r>
          </w:p>
        </w:tc>
        <w:tc>
          <w:tcPr>
            <w:tcW w:w="3122" w:type="dxa"/>
          </w:tcPr>
          <w:p w14:paraId="0DC77376" w14:textId="654664A4" w:rsidR="002C6EED" w:rsidRDefault="006F639A" w:rsidP="002C6EE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                   </w:t>
            </w:r>
            <w:r w:rsidR="00A26336">
              <w:rPr>
                <w:rFonts w:ascii="Bookman Old Style" w:hAnsi="Bookman Old Style"/>
                <w:sz w:val="24"/>
                <w:szCs w:val="24"/>
              </w:rPr>
              <w:t>2.</w:t>
            </w:r>
            <w:r>
              <w:rPr>
                <w:rFonts w:ascii="Bookman Old Style" w:hAnsi="Bookman Old Style"/>
                <w:sz w:val="24"/>
                <w:szCs w:val="24"/>
              </w:rPr>
              <w:t>7</w:t>
            </w:r>
            <w:r w:rsidR="00A26336">
              <w:rPr>
                <w:rFonts w:ascii="Bookman Old Style" w:hAnsi="Bookman Old Style"/>
                <w:sz w:val="24"/>
                <w:szCs w:val="24"/>
              </w:rPr>
              <w:t xml:space="preserve">1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years </w:t>
            </w:r>
          </w:p>
        </w:tc>
        <w:tc>
          <w:tcPr>
            <w:tcW w:w="2152" w:type="dxa"/>
          </w:tcPr>
          <w:p w14:paraId="37A5223A" w14:textId="26ECB02C" w:rsidR="002C6EED" w:rsidRPr="002C6EED" w:rsidRDefault="006F639A" w:rsidP="002C6EE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NA </w:t>
            </w:r>
          </w:p>
        </w:tc>
        <w:tc>
          <w:tcPr>
            <w:tcW w:w="2951" w:type="dxa"/>
          </w:tcPr>
          <w:p w14:paraId="551ED2ED" w14:textId="3329A4AB" w:rsidR="002C6EED" w:rsidRDefault="007C1022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5.7 </w:t>
            </w:r>
            <w:r w:rsidR="00A26336">
              <w:rPr>
                <w:rFonts w:ascii="Bookman Old Style" w:hAnsi="Bookman Old Style"/>
                <w:sz w:val="24"/>
                <w:szCs w:val="24"/>
              </w:rPr>
              <w:t xml:space="preserve">Years </w:t>
            </w:r>
          </w:p>
        </w:tc>
        <w:tc>
          <w:tcPr>
            <w:tcW w:w="3118" w:type="dxa"/>
          </w:tcPr>
          <w:p w14:paraId="1A8EAF5B" w14:textId="5368E3F2" w:rsidR="002C6EED" w:rsidRDefault="007C1022" w:rsidP="00A26336">
            <w:pPr>
              <w:pStyle w:val="NoSpacing"/>
              <w:jc w:val="right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 xml:space="preserve">3.5 </w:t>
            </w:r>
            <w:r w:rsidR="00A26336">
              <w:rPr>
                <w:rFonts w:ascii="Bookman Old Style" w:hAnsi="Bookman Old Style"/>
                <w:sz w:val="24"/>
                <w:szCs w:val="24"/>
              </w:rPr>
              <w:t xml:space="preserve">Years </w:t>
            </w:r>
          </w:p>
        </w:tc>
        <w:tc>
          <w:tcPr>
            <w:tcW w:w="1636" w:type="dxa"/>
          </w:tcPr>
          <w:p w14:paraId="6EEA070E" w14:textId="77777777" w:rsidR="002C6EED" w:rsidRDefault="002C6EED" w:rsidP="002B08BD">
            <w:pPr>
              <w:pStyle w:val="NoSpacing"/>
              <w:rPr>
                <w:rFonts w:ascii="Bookman Old Style" w:hAnsi="Bookman Old Style"/>
                <w:sz w:val="24"/>
                <w:szCs w:val="24"/>
              </w:rPr>
            </w:pPr>
          </w:p>
        </w:tc>
      </w:tr>
    </w:tbl>
    <w:p w14:paraId="57BF782E" w14:textId="677255E0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2855520F" w14:textId="6C39E190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038F4288" w14:textId="29F82091" w:rsidR="000D3AC3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p w14:paraId="2F062741" w14:textId="77777777" w:rsidR="000D3AC3" w:rsidRPr="002B08BD" w:rsidRDefault="000D3AC3" w:rsidP="002B08BD">
      <w:pPr>
        <w:pStyle w:val="NoSpacing"/>
        <w:rPr>
          <w:rFonts w:ascii="Bookman Old Style" w:hAnsi="Bookman Old Style"/>
          <w:sz w:val="24"/>
          <w:szCs w:val="24"/>
        </w:rPr>
      </w:pPr>
    </w:p>
    <w:sectPr w:rsidR="000D3AC3" w:rsidRPr="002B08BD" w:rsidSect="0062364A">
      <w:pgSz w:w="16838" w:h="11906" w:orient="landscape" w:code="9"/>
      <w:pgMar w:top="851" w:right="851" w:bottom="851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1C2A18"/>
    <w:multiLevelType w:val="hybridMultilevel"/>
    <w:tmpl w:val="DA86049A"/>
    <w:lvl w:ilvl="0" w:tplc="BE462278">
      <w:start w:val="1000"/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5896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0Mjc1NjCytDSyNDVT0lEKTi0uzszPAykwNK4FAMMix94tAAAA"/>
  </w:docVars>
  <w:rsids>
    <w:rsidRoot w:val="00753E43"/>
    <w:rsid w:val="000014A4"/>
    <w:rsid w:val="00056CD1"/>
    <w:rsid w:val="000D3AC3"/>
    <w:rsid w:val="000E50EC"/>
    <w:rsid w:val="000E558B"/>
    <w:rsid w:val="0013588E"/>
    <w:rsid w:val="00171E56"/>
    <w:rsid w:val="0019199E"/>
    <w:rsid w:val="00206F08"/>
    <w:rsid w:val="00274041"/>
    <w:rsid w:val="00297F62"/>
    <w:rsid w:val="002A4B27"/>
    <w:rsid w:val="002B08BD"/>
    <w:rsid w:val="002C6EED"/>
    <w:rsid w:val="002D2619"/>
    <w:rsid w:val="0034435D"/>
    <w:rsid w:val="0037689A"/>
    <w:rsid w:val="003905D6"/>
    <w:rsid w:val="003A2803"/>
    <w:rsid w:val="003B2067"/>
    <w:rsid w:val="003E2515"/>
    <w:rsid w:val="00437D7C"/>
    <w:rsid w:val="00446581"/>
    <w:rsid w:val="004631D9"/>
    <w:rsid w:val="00463318"/>
    <w:rsid w:val="005258AB"/>
    <w:rsid w:val="005479C7"/>
    <w:rsid w:val="00554682"/>
    <w:rsid w:val="005655F6"/>
    <w:rsid w:val="00565EF4"/>
    <w:rsid w:val="005A3767"/>
    <w:rsid w:val="00616167"/>
    <w:rsid w:val="0062364A"/>
    <w:rsid w:val="00632E90"/>
    <w:rsid w:val="00655731"/>
    <w:rsid w:val="006B3320"/>
    <w:rsid w:val="006E3195"/>
    <w:rsid w:val="006F639A"/>
    <w:rsid w:val="007476FD"/>
    <w:rsid w:val="00753E43"/>
    <w:rsid w:val="007C1022"/>
    <w:rsid w:val="008637FE"/>
    <w:rsid w:val="00887232"/>
    <w:rsid w:val="008937E3"/>
    <w:rsid w:val="008A7C8D"/>
    <w:rsid w:val="008C7C46"/>
    <w:rsid w:val="00926F56"/>
    <w:rsid w:val="009301E8"/>
    <w:rsid w:val="00966C23"/>
    <w:rsid w:val="009815B4"/>
    <w:rsid w:val="009A2B9A"/>
    <w:rsid w:val="009C7AB9"/>
    <w:rsid w:val="009D2420"/>
    <w:rsid w:val="009E74F3"/>
    <w:rsid w:val="00A26336"/>
    <w:rsid w:val="00AA64B3"/>
    <w:rsid w:val="00B70317"/>
    <w:rsid w:val="00B90D84"/>
    <w:rsid w:val="00B97C0D"/>
    <w:rsid w:val="00BB3FA5"/>
    <w:rsid w:val="00BE5244"/>
    <w:rsid w:val="00C12FF6"/>
    <w:rsid w:val="00C20C5B"/>
    <w:rsid w:val="00C44FA0"/>
    <w:rsid w:val="00C57406"/>
    <w:rsid w:val="00C64425"/>
    <w:rsid w:val="00CB30BB"/>
    <w:rsid w:val="00CE2D04"/>
    <w:rsid w:val="00D02908"/>
    <w:rsid w:val="00D212E2"/>
    <w:rsid w:val="00D277E3"/>
    <w:rsid w:val="00D361C6"/>
    <w:rsid w:val="00D52D7C"/>
    <w:rsid w:val="00D86B81"/>
    <w:rsid w:val="00DB142A"/>
    <w:rsid w:val="00DC6513"/>
    <w:rsid w:val="00DE1BE6"/>
    <w:rsid w:val="00E542FD"/>
    <w:rsid w:val="00EA0784"/>
    <w:rsid w:val="00ED1008"/>
    <w:rsid w:val="00EE00EB"/>
    <w:rsid w:val="00F14965"/>
    <w:rsid w:val="00F23AEC"/>
    <w:rsid w:val="00F64ADE"/>
    <w:rsid w:val="00F72D4E"/>
    <w:rsid w:val="00FC7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DF5C3"/>
  <w15:docId w15:val="{BF2243E2-D235-4220-83A5-ABAB42E489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5F6"/>
    <w:pPr>
      <w:spacing w:after="160" w:line="256" w:lineRule="auto"/>
      <w:jc w:val="left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65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171E56"/>
    <w:pPr>
      <w:jc w:val="left"/>
    </w:pPr>
    <w:rPr>
      <w:lang w:val="en-IN"/>
    </w:rPr>
  </w:style>
  <w:style w:type="character" w:customStyle="1" w:styleId="NoSpacingChar">
    <w:name w:val="No Spacing Char"/>
    <w:link w:val="NoSpacing"/>
    <w:uiPriority w:val="1"/>
    <w:locked/>
    <w:rsid w:val="006E3195"/>
    <w:rPr>
      <w:lang w:val="en-IN"/>
    </w:rPr>
  </w:style>
  <w:style w:type="character" w:customStyle="1" w:styleId="il">
    <w:name w:val="il"/>
    <w:basedOn w:val="DefaultParagraphFont"/>
    <w:rsid w:val="005258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5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19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5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47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2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62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3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0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76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2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8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99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7</TotalTime>
  <Pages>3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etu</dc:creator>
  <cp:keywords/>
  <dc:description/>
  <cp:lastModifiedBy>satya prasad</cp:lastModifiedBy>
  <cp:revision>27</cp:revision>
  <cp:lastPrinted>2022-07-01T06:56:00Z</cp:lastPrinted>
  <dcterms:created xsi:type="dcterms:W3CDTF">2022-06-27T12:52:00Z</dcterms:created>
  <dcterms:modified xsi:type="dcterms:W3CDTF">2022-08-29T07:02:00Z</dcterms:modified>
</cp:coreProperties>
</file>